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China</w:t>
      </w:r>
      <w:r>
        <w:t xml:space="preserve"> </w:t>
      </w:r>
      <w:r>
        <w:t xml:space="preserve">Beijing</w:t>
      </w:r>
    </w:p>
    <w:bookmarkStart w:id="25" w:name="X074392e837b05e02704d794889dcf19e63e6157"/>
    <w:p>
      <w:pPr>
        <w:pStyle w:val="Heading1"/>
      </w:pPr>
      <w:r>
        <w:t xml:space="preserve">Cover Letter for Dentist Position in China Beijing</w:t>
      </w:r>
    </w:p>
    <w:p>
      <w:pPr>
        <w:pStyle w:val="FirstParagraph"/>
      </w:pPr>
      <w:r>
        <w:t xml:space="preserve">Dear [Employer's Name or Hiring Manager],</w:t>
      </w:r>
    </w:p>
    <w:p>
      <w:pPr>
        <w:pStyle w:val="BodyText"/>
      </w:pPr>
      <w:r>
        <w:t xml:space="preserve">I am writing to express my enthusiastic interest in the Dentist position at your esteemed institution in China Beijing. As a highly skilled and passionate dental professional with a dedication to excellence, I am eager to contribute my expertise to a dynamic healthcare environment that values innovation, cultural sensitivity, and patient-centered care. My background in dentistry, combined with my adaptability to diverse settings, positions me as an ideal candidate for this opportunity in one of the most vibrant and rapidly evolving cities in the world.</w:t>
      </w:r>
    </w:p>
    <w:bookmarkStart w:id="20" w:name="professional-background"/>
    <w:p>
      <w:pPr>
        <w:pStyle w:val="Heading2"/>
      </w:pPr>
      <w:r>
        <w:t xml:space="preserve">Professional Background</w:t>
      </w:r>
    </w:p>
    <w:p>
      <w:pPr>
        <w:pStyle w:val="FirstParagraph"/>
      </w:pPr>
      <w:r>
        <w:t xml:space="preserve">With [X years] of experience in general dentistry, I have developed a comprehensive understanding of clinical procedures, patient management, and the importance of maintaining high standards of care. My career has been driven by a commitment to continuous learning and staying updated with the latest advancements in dental technology and techniques. Whether it is restorative dentistry, cosmetic procedures, or preventive care, I approach each case with precision and a focus on long-term oral health outcomes.</w:t>
      </w:r>
    </w:p>
    <w:p>
      <w:pPr>
        <w:pStyle w:val="BodyText"/>
      </w:pPr>
      <w:r>
        <w:t xml:space="preserve">My training includes [mention specific education, certifications, or specializations], which have equipped me to handle a wide range of dental needs. I am particularly passionate about [specific area of dentistry, e.g., pediatric dentistry, orthodontics, or implantology], and I thrive in environments where collaboration and interdisciplinary teamwork are prioritized. This aligns seamlessly with the values of your practice in China Beijing, where innovation and patient-centric care are paramount.</w:t>
      </w:r>
    </w:p>
    <w:bookmarkEnd w:id="20"/>
    <w:bookmarkStart w:id="21" w:name="X331669c3f8856b4f4a7d014e4223009452c45ed"/>
    <w:p>
      <w:pPr>
        <w:pStyle w:val="Heading2"/>
      </w:pPr>
      <w:r>
        <w:t xml:space="preserve">Understanding of the China Beijing Market</w:t>
      </w:r>
    </w:p>
    <w:p>
      <w:pPr>
        <w:pStyle w:val="FirstParagraph"/>
      </w:pPr>
      <w:r>
        <w:t xml:space="preserve">China Beijing is a city at the forefront of healthcare advancements, with a growing demand for skilled dental professionals who can meet the needs of its diverse population. As a dentist with experience in both [mention any relevant locations or settings, e.g., international clinics or multicultural environments], I understand the importance of cultural competence and adaptability when serving patients from varied backgrounds. Beijing’s unique blend of tradition and modernity creates a dynamic landscape for dental care, where patients seek high-quality services that align with global standards.</w:t>
      </w:r>
    </w:p>
    <w:p>
      <w:pPr>
        <w:pStyle w:val="BodyText"/>
      </w:pPr>
      <w:r>
        <w:t xml:space="preserve">I am deeply aware of the challenges and opportunities present in China’s healthcare sector. For instance, the increasing awareness of oral health, coupled with a rising middle class, has led to greater demand for advanced dental treatments. My ability to communicate effectively in [mention languages, e.g., English and Mandarin] and my willingness to engage with local communities make me well-suited to contribute meaningfully to your practice. I am also eager to learn about the specific needs of Beijing’s population and tailor my approach accordingly.</w:t>
      </w:r>
    </w:p>
    <w:bookmarkEnd w:id="21"/>
    <w:bookmarkStart w:id="22" w:name="commitment-to-professional-growth"/>
    <w:p>
      <w:pPr>
        <w:pStyle w:val="Heading2"/>
      </w:pPr>
      <w:r>
        <w:t xml:space="preserve">Commitment to Professional Growth</w:t>
      </w:r>
    </w:p>
    <w:p>
      <w:pPr>
        <w:pStyle w:val="FirstParagraph"/>
      </w:pPr>
      <w:r>
        <w:t xml:space="preserve">As a Dentist, I believe in the importance of lifelong learning and professional development. I regularly attend workshops, conferences, and training programs to refine my skills and stay informed about emerging trends in dentistry. In China Beijing, where the healthcare industry is rapidly evolving, this commitment to growth is essential for delivering cutting-edge care. Whether it is adopting new technologies like digital imaging or embracing sustainable dental practices, I am dedicated to pushing boundaries and setting new standards.</w:t>
      </w:r>
    </w:p>
    <w:p>
      <w:pPr>
        <w:pStyle w:val="BodyText"/>
      </w:pPr>
      <w:r>
        <w:t xml:space="preserve">My experience working in [mention any international or cross-cultural settings] has also honed my ability to navigate different healthcare systems and patient expectations. This adaptability, paired with my technical expertise, allows me to provide consistent, high-quality care in any environment. I am confident that my background and enthusiasm will enable me to make a valuable contribution to your team in China Beijing.</w:t>
      </w:r>
    </w:p>
    <w:bookmarkEnd w:id="22"/>
    <w:bookmarkStart w:id="23" w:name="why-china-beijing"/>
    <w:p>
      <w:pPr>
        <w:pStyle w:val="Heading2"/>
      </w:pPr>
      <w:r>
        <w:t xml:space="preserve">Why China Beijing?</w:t>
      </w:r>
    </w:p>
    <w:p>
      <w:pPr>
        <w:pStyle w:val="FirstParagraph"/>
      </w:pPr>
      <w:r>
        <w:t xml:space="preserve">The opportunity to work as a Dentist in China Beijing is particularly compelling for several reasons. First, the city’s status as a global hub for innovation and culture offers an exciting backdrop for professional growth. Second, the demand for dental services in Beijing is rising, creating an environment where skilled professionals can thrive and make a meaningful impact. Finally, the chance to collaborate with colleagues who are equally passionate about advancing oral health is deeply motivating.</w:t>
      </w:r>
    </w:p>
    <w:p>
      <w:pPr>
        <w:pStyle w:val="BodyText"/>
      </w:pPr>
      <w:r>
        <w:t xml:space="preserve">I am especially drawn to your practice’s mission of [mention any specific values or goals of the employer, e.g., "providing accessible care" or "integrating technology into dental treatments"]. As a Dentist, I share this vision and am eager to contribute my skills to achieve these objectives. I am also keen to engage with the local community through outreach programs, educational initiatives, or partnerships with other healthcare providers, further strengthening the role of dentistry in Beijing’s broader health ecosystem.</w:t>
      </w:r>
    </w:p>
    <w:bookmarkEnd w:id="23"/>
    <w:bookmarkStart w:id="24" w:name="conclusion"/>
    <w:p>
      <w:pPr>
        <w:pStyle w:val="Heading2"/>
      </w:pPr>
      <w:r>
        <w:t xml:space="preserve">Conclusion</w:t>
      </w:r>
    </w:p>
    <w:p>
      <w:pPr>
        <w:pStyle w:val="FirstParagraph"/>
      </w:pPr>
      <w:r>
        <w:t xml:space="preserve">In conclusion, I am excited about the possibility of joining your team as a Dentist in China Beijing. My qualifications, cultural adaptability, and passion for dental care align perfectly with the needs of your practice and the dynamic healthcare landscape of this remarkable city. I am confident that my contributions will not only benefit your patients but also enhance the reputation of your institution as a leader in dental excellence.</w:t>
      </w:r>
    </w:p>
    <w:p>
      <w:pPr>
        <w:pStyle w:val="BodyText"/>
      </w:pPr>
      <w:r>
        <w:t xml:space="preserve">Thank you for considering my application. I would be honored to discuss how my background and vision align with the goals of your practice. Please feel free to contact me at [your phone number] or [your email address] at your earliest convenience. I look forward to the opportunity to contribute to the continued success of your team in China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China Beijing</dc:title>
  <dc:creator/>
  <cp:keywords/>
  <dcterms:created xsi:type="dcterms:W3CDTF">2026-07-23T15:12:17Z</dcterms:created>
  <dcterms:modified xsi:type="dcterms:W3CDTF">2026-07-23T15:12:17Z</dcterms:modified>
</cp:coreProperties>
</file>

<file path=docProps/custom.xml><?xml version="1.0" encoding="utf-8"?>
<Properties xmlns="http://schemas.openxmlformats.org/officeDocument/2006/custom-properties" xmlns:vt="http://schemas.openxmlformats.org/officeDocument/2006/docPropsVTypes"/>
</file>